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6750D6" w14:textId="10D762AD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>e: Arrays</w:t>
      </w:r>
    </w:p>
    <w:p w14:paraId="3E950420" w14:textId="5904631D" w:rsidR="00047DB5" w:rsidRPr="00915CAE" w:rsidRDefault="00047DB5" w:rsidP="00047DB5">
      <w:pPr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Hyperlink"/>
          </w:rPr>
          <w:t>"</w:t>
        </w:r>
        <w:r w:rsidRPr="00915CAE">
          <w:rPr>
            <w:rStyle w:val="Hyperlink"/>
            <w:noProof/>
          </w:rPr>
          <w:t xml:space="preserve">JavaScript </w:t>
        </w:r>
        <w:r w:rsidRPr="00915CAE">
          <w:rPr>
            <w:rStyle w:val="Hyperlink"/>
          </w:rPr>
          <w:t xml:space="preserve">Advanced" course @ </w:t>
        </w:r>
        <w:r w:rsidRPr="00915CAE">
          <w:rPr>
            <w:rStyle w:val="Hyperlink"/>
            <w:noProof/>
          </w:rPr>
          <w:t>SoftUni</w:t>
        </w:r>
      </w:hyperlink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Hyperlink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One', </w:t>
            </w:r>
          </w:p>
          <w:p w14:paraId="38B6AD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wo', </w:t>
            </w:r>
          </w:p>
          <w:p w14:paraId="53386A2C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hree', </w:t>
            </w:r>
          </w:p>
          <w:p w14:paraId="364DFBF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Four', </w:t>
            </w:r>
          </w:p>
          <w:p w14:paraId="68C9093A" w14:textId="283BC480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Five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0373DAA1" w14:textId="17EE3C4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How about no?', </w:t>
            </w:r>
          </w:p>
          <w:p w14:paraId="080018B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',</w:t>
            </w:r>
          </w:p>
          <w:p w14:paraId="06BFEB5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will', </w:t>
            </w:r>
          </w:p>
          <w:p w14:paraId="0BB41315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not', </w:t>
            </w:r>
          </w:p>
          <w:p w14:paraId="164CD6D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do', </w:t>
            </w:r>
          </w:p>
          <w:p w14:paraId="1CDAAA40" w14:textId="298C375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t!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0BC20DAA" w14:textId="0333F33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Print Every N-th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047DB5" w:rsidRDefault="00047DB5" w:rsidP="00D57F4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310C21F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39804A9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09BA435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49B7560C" w14:textId="73957CC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20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196CEF97" w14:textId="27467345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5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,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 xml:space="preserve">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31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20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14673F08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57E9CD6D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3F7ABF4A" w14:textId="54C0E1BA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tset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63095AEA" w14:textId="239A971D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78F1A57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dsa</w:t>
            </w:r>
            <w:r w:rsidRPr="00915CAE">
              <w:rPr>
                <w:rFonts w:ascii="Consolas" w:hAnsi="Consolas"/>
                <w:b/>
                <w:bCs/>
                <w:noProof/>
              </w:rPr>
              <w:t>',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test</w:t>
            </w:r>
            <w:r w:rsidRPr="00915CAE"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1F3E459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048BD29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0319F34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159692CC" w14:textId="2C2AE9F1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5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C8A668B" w14:textId="17A19056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047DB5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665079F8" w14:textId="78B6C8EF" w:rsidR="00047DB5" w:rsidRPr="00F5503B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Each input command should </w:t>
      </w:r>
      <w:r w:rsidRPr="00915CAE">
        <w:rPr>
          <w:b/>
        </w:rPr>
        <w:t>increase that number</w:t>
      </w:r>
      <w:r w:rsidRPr="00915CAE">
        <w:t>, regardless of what it is.</w:t>
      </w:r>
      <w:r w:rsidRPr="00915CAE">
        <w:rPr>
          <w:lang w:val="bg-BG"/>
        </w:rPr>
        <w:br/>
      </w:r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lastRenderedPageBreak/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add', </w:t>
            </w:r>
          </w:p>
          <w:p w14:paraId="6EC032C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5E67D0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4FB8CB8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add']</w:t>
            </w:r>
          </w:p>
          <w:p w14:paraId="7F63C74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3F9E15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2447A7F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6C03A03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add', </w:t>
            </w:r>
          </w:p>
          <w:p w14:paraId="2F7FB6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1803847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3EFBD30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DDADE0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91600A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2C24740B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remove', </w:t>
            </w:r>
          </w:p>
          <w:p w14:paraId="3B610D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154B64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1', </w:t>
            </w:r>
          </w:p>
          <w:p w14:paraId="03174541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2', </w:t>
            </w:r>
          </w:p>
          <w:p w14:paraId="2EC88E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3', </w:t>
            </w:r>
          </w:p>
          <w:p w14:paraId="5EFF6956" w14:textId="0FC29AE1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4'</w:t>
            </w:r>
            <w:r w:rsidR="00A845B7" w:rsidRPr="00F5503B">
              <w:rPr>
                <w:rFonts w:ascii="Consolas" w:hAnsi="Consolas"/>
                <w:b/>
                <w:noProof/>
              </w:rPr>
              <w:t>]</w:t>
            </w:r>
            <w:r w:rsidRPr="00F5503B">
              <w:rPr>
                <w:rFonts w:ascii="Consolas" w:hAnsi="Consolas"/>
                <w:b/>
                <w:noProof/>
              </w:rPr>
              <w:t xml:space="preserve">, </w:t>
            </w:r>
          </w:p>
          <w:p w14:paraId="0778F172" w14:textId="5E790D9D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5503B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Banana', </w:t>
            </w:r>
          </w:p>
          <w:p w14:paraId="70E7CB7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Orange', </w:t>
            </w:r>
          </w:p>
          <w:p w14:paraId="077642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Coconut', </w:t>
            </w:r>
          </w:p>
          <w:p w14:paraId="5ED90C09" w14:textId="650C2C88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pple'</w:t>
            </w:r>
            <w:r w:rsidR="00A845B7" w:rsidRPr="00F5503B">
              <w:rPr>
                <w:rFonts w:ascii="Consolas" w:hAnsi="Consolas"/>
                <w:b/>
                <w:bCs/>
                <w:noProof/>
              </w:rPr>
              <w:t>]</w:t>
            </w:r>
            <w:r w:rsidRPr="00F5503B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7AF8D3C" w14:textId="4C7ABF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[1, </w:t>
            </w:r>
          </w:p>
          <w:p w14:paraId="0320F01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21A7D07E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8, </w:t>
            </w:r>
          </w:p>
          <w:p w14:paraId="3DF62A59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4, </w:t>
            </w:r>
          </w:p>
          <w:p w14:paraId="27C3682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lastRenderedPageBreak/>
              <w:t xml:space="preserve">10, </w:t>
            </w:r>
          </w:p>
          <w:p w14:paraId="0E7EA4F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2, </w:t>
            </w:r>
          </w:p>
          <w:p w14:paraId="2B8C40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3E82DB4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2, </w:t>
            </w:r>
          </w:p>
          <w:p w14:paraId="3D237D2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01B05">
              <w:rPr>
                <w:rFonts w:ascii="Consolas" w:hAnsi="Consolas"/>
                <w:b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8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0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1, </w:t>
            </w:r>
          </w:p>
          <w:p w14:paraId="51CB61D8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0275768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3,</w:t>
            </w:r>
          </w:p>
          <w:p w14:paraId="6F50274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20, </w:t>
            </w:r>
          </w:p>
          <w:p w14:paraId="4D6F836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3, </w:t>
            </w:r>
          </w:p>
          <w:p w14:paraId="4A10681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72756516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5,</w:t>
            </w:r>
          </w:p>
          <w:p w14:paraId="1CB3E2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 xml:space="preserve">6, </w:t>
            </w:r>
          </w:p>
          <w:p w14:paraId="3BF4A7B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0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['alpha', </w:t>
            </w:r>
          </w:p>
          <w:p w14:paraId="0EB5921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'beta', </w:t>
            </w:r>
          </w:p>
          <w:p w14:paraId="66B206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7A140F">
              <w:rPr>
                <w:rFonts w:ascii="Consolas" w:hAnsi="Consolas"/>
                <w:b/>
                <w:noProof/>
              </w:rPr>
              <w:lastRenderedPageBreak/>
              <w:t>'gamma']</w:t>
            </w:r>
          </w:p>
        </w:tc>
        <w:tc>
          <w:tcPr>
            <w:tcW w:w="1620" w:type="dxa"/>
          </w:tcPr>
          <w:p w14:paraId="56B4D72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beta</w:t>
            </w:r>
          </w:p>
          <w:p w14:paraId="72AFDC3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alpha</w:t>
            </w:r>
          </w:p>
          <w:p w14:paraId="5FA1433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Isacc', </w:t>
            </w:r>
          </w:p>
          <w:p w14:paraId="7DB7C2D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Theodor', </w:t>
            </w:r>
          </w:p>
          <w:p w14:paraId="0DBBF1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Jack', </w:t>
            </w:r>
          </w:p>
          <w:p w14:paraId="7E2F8B4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Harrison', </w:t>
            </w:r>
          </w:p>
          <w:p w14:paraId="0100600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George']</w:t>
            </w:r>
          </w:p>
          <w:p w14:paraId="06705F4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Jack</w:t>
            </w:r>
          </w:p>
          <w:p w14:paraId="597B8BC3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Isacc</w:t>
            </w:r>
          </w:p>
          <w:p w14:paraId="73ADA2A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eorge</w:t>
            </w:r>
          </w:p>
          <w:p w14:paraId="6745A48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heodor</w:t>
            </w:r>
          </w:p>
          <w:p w14:paraId="75C6A4F0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Harrison</w:t>
            </w:r>
          </w:p>
          <w:p w14:paraId="60B284B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04B0DCA7" w14:textId="59B74F95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710" w:type="dxa"/>
          </w:tcPr>
          <w:p w14:paraId="100DA8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ny</w:t>
            </w:r>
          </w:p>
          <w:p w14:paraId="770916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omen</w:t>
            </w:r>
          </w:p>
          <w:p w14:paraId="32C0C25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test</w:t>
            </w:r>
          </w:p>
          <w:p w14:paraId="27ED90F4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7A43DE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  <w:bookmarkStart w:id="0" w:name="_GoBack"/>
      <w:bookmarkEnd w:id="0"/>
    </w:p>
    <w:sectPr w:rsidR="00047DB5" w:rsidRPr="007A140F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DC04B" w14:textId="77777777" w:rsidR="00F25B0E" w:rsidRDefault="00F25B0E" w:rsidP="008068A2">
      <w:pPr>
        <w:spacing w:after="0" w:line="240" w:lineRule="auto"/>
      </w:pPr>
      <w:r>
        <w:separator/>
      </w:r>
    </w:p>
  </w:endnote>
  <w:endnote w:type="continuationSeparator" w:id="0">
    <w:p w14:paraId="346A5382" w14:textId="77777777" w:rsidR="00F25B0E" w:rsidRDefault="00F25B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915CAE" w:rsidRDefault="00915CA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A5AC65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02D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02D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A5AC65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02D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02D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6F1648" w14:textId="77777777" w:rsidR="00F25B0E" w:rsidRDefault="00F25B0E" w:rsidP="008068A2">
      <w:pPr>
        <w:spacing w:after="0" w:line="240" w:lineRule="auto"/>
      </w:pPr>
      <w:r>
        <w:separator/>
      </w:r>
    </w:p>
  </w:footnote>
  <w:footnote w:type="continuationSeparator" w:id="0">
    <w:p w14:paraId="57642B04" w14:textId="77777777" w:rsidR="00F25B0E" w:rsidRDefault="00F25B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Ua1ABGZGig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4B2B"/>
    <w:rsid w:val="002C539D"/>
    <w:rsid w:val="002C71C6"/>
    <w:rsid w:val="002D07CA"/>
    <w:rsid w:val="00305122"/>
    <w:rsid w:val="003230CF"/>
    <w:rsid w:val="0033212E"/>
    <w:rsid w:val="0033490F"/>
    <w:rsid w:val="00377299"/>
    <w:rsid w:val="00380A57"/>
    <w:rsid w:val="003817EF"/>
    <w:rsid w:val="00382A45"/>
    <w:rsid w:val="003902D1"/>
    <w:rsid w:val="00392843"/>
    <w:rsid w:val="003A1601"/>
    <w:rsid w:val="003A33F9"/>
    <w:rsid w:val="003A5602"/>
    <w:rsid w:val="003B0278"/>
    <w:rsid w:val="003B1846"/>
    <w:rsid w:val="003B6A53"/>
    <w:rsid w:val="003B6C84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6C0C"/>
    <w:rsid w:val="00695634"/>
    <w:rsid w:val="006A2531"/>
    <w:rsid w:val="006C13B5"/>
    <w:rsid w:val="006D239A"/>
    <w:rsid w:val="006E1302"/>
    <w:rsid w:val="006E2245"/>
    <w:rsid w:val="006E2FED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35CF7"/>
    <w:rsid w:val="00836CA4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45A89"/>
    <w:rsid w:val="00A47F12"/>
    <w:rsid w:val="00A66DE2"/>
    <w:rsid w:val="00A70227"/>
    <w:rsid w:val="00A845B7"/>
    <w:rsid w:val="00A847D3"/>
    <w:rsid w:val="00A91ACE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5B0E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53F83-4ACC-407A-8BDE-2AA85748C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7</TotalTime>
  <Pages>1</Pages>
  <Words>894</Words>
  <Characters>5097</Characters>
  <Application>Microsoft Office Word</Application>
  <DocSecurity>0</DocSecurity>
  <Lines>42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rangelov85@abv.bg</cp:lastModifiedBy>
  <cp:revision>44</cp:revision>
  <cp:lastPrinted>2015-10-26T22:35:00Z</cp:lastPrinted>
  <dcterms:created xsi:type="dcterms:W3CDTF">2019-11-12T12:29:00Z</dcterms:created>
  <dcterms:modified xsi:type="dcterms:W3CDTF">2023-03-12T10:57:00Z</dcterms:modified>
  <cp:category>programming; education; software engineering; software development</cp:category>
</cp:coreProperties>
</file>